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Studies</w:t>
      </w:r>
      <w:r>
        <w:t xml:space="preserve"> </w:t>
      </w:r>
      <w:r>
        <w:t xml:space="preserve">in</w:t>
      </w:r>
      <w:r>
        <w:t xml:space="preserve"> </w:t>
      </w:r>
      <w:r>
        <w:t xml:space="preserve">Pakistan</w:t>
      </w:r>
      <w:r>
        <w:t xml:space="preserve"> </w:t>
      </w:r>
      <w:r>
        <w:t xml:space="preserve">Islamabad</w:t>
      </w:r>
    </w:p>
    <w:bookmarkStart w:id="20" w:name="scholarship-application-letter"/>
    <w:p>
      <w:pPr>
        <w:pStyle w:val="Heading1"/>
      </w:pPr>
      <w:r>
        <w:t xml:space="preserve">SCHOLARSHIP APPLICATION LETTER</w:t>
      </w:r>
    </w:p>
    <w:p>
      <w:pPr>
        <w:pStyle w:val="FirstParagraph"/>
      </w:pPr>
      <w:r>
        <w:t xml:space="preserve">For Advanced Meteorological Studies at Islamabad-Based Research Institution</w:t>
      </w:r>
    </w:p>
    <w:bookmarkEnd w:id="20"/>
    <w:p>
      <w:pPr>
        <w:pStyle w:val="BodyText"/>
      </w:pPr>
      <w:r>
        <w:t xml:space="preserve">Muhammad Ali Khan</w:t>
      </w:r>
      <w:r>
        <w:br/>
      </w:r>
      <w:r>
        <w:t xml:space="preserve">House No. 15, Sector E-7/4</w:t>
      </w:r>
      <w:r>
        <w:br/>
      </w:r>
      <w:r>
        <w:t xml:space="preserve">Islamabad, Capital Territory, Pakistan</w:t>
      </w:r>
      <w:r>
        <w:br/>
      </w:r>
      <w:r>
        <w:t xml:space="preserve">Email: m.ali.khan@meteo.pak | Phone: +92 300 1234567</w:t>
      </w:r>
      <w:r>
        <w:br/>
      </w:r>
      <w:r>
        <w:t xml:space="preserve">Date: October 26, 2023</w:t>
      </w:r>
    </w:p>
    <w:p>
      <w:pPr>
        <w:pStyle w:val="BodyText"/>
      </w:pPr>
      <w:r>
        <w:t xml:space="preserve">The Scholarship Committee</w:t>
      </w:r>
      <w:r>
        <w:br/>
      </w:r>
      <w:r>
        <w:t xml:space="preserve">National Meteorological Research Institute (NMRI)</w:t>
      </w:r>
      <w:r>
        <w:br/>
      </w:r>
      <w:r>
        <w:t xml:space="preserve">Islamabad, Pakistan</w:t>
      </w:r>
    </w:p>
    <w:bookmarkStart w:id="21" w:name="Xcf4fa8373a5045cfda09ba6079456674fc94a4e"/>
    <w:p>
      <w:pPr>
        <w:pStyle w:val="Heading2"/>
      </w:pPr>
      <w:r>
        <w:t xml:space="preserve">Subject: Formal Application for the International Meteorology Scholarship Program</w:t>
      </w:r>
    </w:p>
    <w:p>
      <w:pPr>
        <w:pStyle w:val="FirstParagraph"/>
      </w:pPr>
      <w:r>
        <w:t xml:space="preserve">Dear Esteemed Scholarship Committee,</w:t>
      </w:r>
    </w:p>
    <w:p>
      <w:pPr>
        <w:pStyle w:val="BodyText"/>
      </w:pPr>
      <w:r>
        <w:t xml:space="preserve">I am writing to submit my formal</w:t>
      </w:r>
      <w:r>
        <w:t xml:space="preserve"> </w:t>
      </w:r>
      <w:r>
        <w:rPr>
          <w:bCs/>
          <w:b/>
        </w:rPr>
        <w:t xml:space="preserve">Scholarship Application Letter</w:t>
      </w:r>
      <w:r>
        <w:t xml:space="preserve"> </w:t>
      </w:r>
      <w:r>
        <w:t xml:space="preserve">for the prestigious International Meteorology Scholarship Program at the National Meteorological Research Institute (NMRI) in Pakistan Islamabad. As a dedicated student of atmospheric sciences with a profound passion for climate resilience, I seek this opportunity to advance my expertise as an emerging</w:t>
      </w:r>
      <w:r>
        <w:t xml:space="preserve"> </w:t>
      </w:r>
      <w:r>
        <w:rPr>
          <w:bCs/>
          <w:b/>
        </w:rPr>
        <w:t xml:space="preserve">Meteorologist</w:t>
      </w:r>
      <w:r>
        <w:t xml:space="preserve"> </w:t>
      </w:r>
      <w:r>
        <w:t xml:space="preserve">within Pakistan's critical scientific ecosystem. Having closely followed NMRI's pioneering work in monsoon forecasting and climate adaptation strategies, I am convinced that studying under your esteemed institution in Islamabad represents the essential next step in my academic journey and future contributions to national weather security.</w:t>
      </w:r>
    </w:p>
    <w:p>
      <w:pPr>
        <w:pStyle w:val="BodyText"/>
      </w:pPr>
      <w:r>
        <w:t xml:space="preserve">My academic foundation began with a Bachelor of Science in Physics from Quaid-e-Azam University, Islamabad (2019), where I graduated with honors while conducting independent research on atmospheric particulate matter dispersion. My undergraduate thesis, "Microphysical Analysis of Winter Pollution Episodes in the Potwar Plateau," earned recognition from the Pakistan Meteorological Department (PMD) for its practical implications regarding air quality management. Building upon this foundation, I completed a year-long internship at PMD's Islamabad headquarters (2021-2022), where I assisted in real-time flood prediction modeling during monsoon season. This experience solidified my resolve to pursue advanced meteorological studies specifically tailored to Pakistan's unique climatic challenges.</w:t>
      </w:r>
    </w:p>
    <w:p>
      <w:pPr>
        <w:pStyle w:val="BodyText"/>
      </w:pPr>
      <w:r>
        <w:t xml:space="preserve">Pakistan faces unprecedented meteorological threats – from devastating flash floods that impacted 33 million people in 2022, to the accelerating glacial melt in the Himalayas affecting river systems. As a</w:t>
      </w:r>
      <w:r>
        <w:t xml:space="preserve"> </w:t>
      </w:r>
      <w:r>
        <w:rPr>
          <w:bCs/>
          <w:b/>
        </w:rPr>
        <w:t xml:space="preserve">Meteorologist</w:t>
      </w:r>
      <w:r>
        <w:t xml:space="preserve"> </w:t>
      </w:r>
      <w:r>
        <w:t xml:space="preserve">deeply rooted in Pakistan Islamabad's scientific community, I recognize that accurate forecasting and early warning systems are not merely academic pursuits but matters of national survival. My research at PMD revealed critical gaps in localized forecasting models for Pakistan's mountainous terrain, where conventional global models fail to capture microclimatic variations. I aim to develop hyper-localized prediction frameworks specifically designed for regions like the Hazara Valley and Indus River Delta – areas frequently overlooked in current meteorological studies.</w:t>
      </w:r>
    </w:p>
    <w:p>
      <w:pPr>
        <w:pStyle w:val="BodyText"/>
      </w:pPr>
      <w:r>
        <w:t xml:space="preserve">Choosing Islamabad as my academic home is not coincidental. The city hosts Pakistan's premier meteorological infrastructure: NMRI's state-of-the-art supercomputing facility, PMD's historical weather archives dating back to 1947, and the newly established Climate Resilience Center. The interdisciplinary collaboration opportunities here – working alongside hydrologists from Water and Power Development Authority (WAPDA), agronomists from the National Agricultural Research Centre (NARC), and disaster management experts – provide an unparalleled ecosystem for holistic weather science. I have already engaged with Dr. Fatima Zafar, NMRI's lead climatologist, through a pre-application research dialogue where she endorsed my proposed focus on "Mountain-Induced Monsoon Dynamics in the Himalayan Foothills" – a project directly addressing critical data gaps identified by Pakistan's National Climate Change Policy (2021).</w:t>
      </w:r>
    </w:p>
    <w:p>
      <w:pPr>
        <w:pStyle w:val="BodyText"/>
      </w:pPr>
      <w:r>
        <w:t xml:space="preserve">This scholarship would be transformative for my professional trajectory. Financial constraints prevent me from pursuing advanced studies without assistance, as my family relies on remittances from my father's modest farming income in Rawalpindi. The cost of tuition, specialized software licenses (WRF-ARW, NCL), and fieldwork expenses for data collection in the Himalayas would be prohibitive without this support. More importantly, the scholarship includes NMRI's mentorship program pairing students with PMD operational meteorologists – a component vital to my development as an applied</w:t>
      </w:r>
      <w:r>
        <w:t xml:space="preserve"> </w:t>
      </w:r>
      <w:r>
        <w:rPr>
          <w:bCs/>
          <w:b/>
        </w:rPr>
        <w:t xml:space="preserve">Meteorologist</w:t>
      </w:r>
      <w:r>
        <w:t xml:space="preserve">. I intend to dedicate 20% of my research time to developing open-source tools for rural weather alerts, directly benefiting communities in Sindh and Balochistan through NMRI's community outreach initiative.</w:t>
      </w:r>
    </w:p>
    <w:p>
      <w:pPr>
        <w:pStyle w:val="BodyText"/>
      </w:pPr>
      <w:r>
        <w:t xml:space="preserve">My career vision extends beyond technical expertise. Within five years, I aspire to establish an Islamabad-based center for indigenous meteorological innovation, focusing on climate-smart agriculture solutions. For instance, I plan to develop a mobile application that translates complex weather forecasts into actionable advice for smallholder farmers in Punjab – using localized data we'll collect through NMRI's network of community weather stations. My participation in the 2023 South Asian Climate Symposium in Islamabad further cemented my commitment to this mission; during the symposium, I presented preliminary findings on "Cropping Calendar Adaptation Using Historical Rainfall Variability" that resonated with agricultural extension officers from Khyber Pakhtunkhwa.</w:t>
      </w:r>
    </w:p>
    <w:p>
      <w:pPr>
        <w:pStyle w:val="BodyText"/>
      </w:pPr>
      <w:r>
        <w:t xml:space="preserve">What distinguishes me as a candidate is my proven ability to bridge theoretical science and community impact. During the 2022 floods, I volunteered with Islamabad-based NGO "Aman Foundation" to deploy low-cost rain gauges in flood-prone neighborhoods of Korang, creating real-time data streams that aided local evacuation efforts. This experience taught me that meteorological work must serve people – a principle I will uphold throughout my studies at NMRI. My academic record (CGPA: 3.8/4.0), technical skills in Python-based climate data analysis, and publications in the</w:t>
      </w:r>
      <w:r>
        <w:t xml:space="preserve"> </w:t>
      </w:r>
      <w:r>
        <w:rPr>
          <w:iCs/>
          <w:i/>
        </w:rPr>
        <w:t xml:space="preserve">Pakistan Journal of Meteorology</w:t>
      </w:r>
      <w:r>
        <w:t xml:space="preserve"> </w:t>
      </w:r>
      <w:r>
        <w:t xml:space="preserve">demonstrate my readiness for advanced research.</w:t>
      </w:r>
    </w:p>
    <w:p>
      <w:pPr>
        <w:pStyle w:val="BodyText"/>
      </w:pPr>
      <w:r>
        <w:t xml:space="preserve">I recognize that Pakistan Islamabad's position as South Asia's meteorological hub carries immense responsibility. The nation requires scientists who understand both global atmospheric science and local socio-climatic realities. As a student deeply embedded in this national context, I am uniquely positioned to contribute meaningfully from the outset of my studies at NMRI. This scholarship represents far more than financial aid – it is an investment in Pakistan's climate security infrastructure and the development of a homegrown</w:t>
      </w:r>
      <w:r>
        <w:t xml:space="preserve"> </w:t>
      </w:r>
      <w:r>
        <w:rPr>
          <w:bCs/>
          <w:b/>
        </w:rPr>
        <w:t xml:space="preserve">Meteorologist</w:t>
      </w:r>
      <w:r>
        <w:t xml:space="preserve"> </w:t>
      </w:r>
      <w:r>
        <w:t xml:space="preserve">equipped to serve our nation's most pressing environmental challenges.</w:t>
      </w:r>
    </w:p>
    <w:p>
      <w:pPr>
        <w:pStyle w:val="BodyText"/>
      </w:pPr>
      <w:r>
        <w:t xml:space="preserve">I have attached all required documents including academic transcripts, recommendation letters from Dr. Fatima Zafar (NMRI) and Prof. Ali Raza (Quaid-e-Azam University), and my research proposal. I welcome the opportunity to discuss how my skills align with NMRI's strategic goals during an interview at your convenience.</w:t>
      </w:r>
    </w:p>
    <w:p>
      <w:pPr>
        <w:pStyle w:val="BodyText"/>
      </w:pPr>
      <w:r>
        <w:t xml:space="preserve">Thank you for considering my</w:t>
      </w:r>
      <w:r>
        <w:t xml:space="preserve"> </w:t>
      </w:r>
      <w:r>
        <w:rPr>
          <w:bCs/>
          <w:b/>
        </w:rPr>
        <w:t xml:space="preserve">Scholarship Application Letter</w:t>
      </w:r>
      <w:r>
        <w:t xml:space="preserve">. I look forward to contributing to Pakistan Islamabad's legacy of meteorological excellence and ensuring that future generations of Pakistanis benefit from scientifically rigorous, locally relevant weather intelligence.</w:t>
      </w:r>
    </w:p>
    <w:p>
      <w:pPr>
        <w:pStyle w:val="BodyText"/>
      </w:pPr>
      <w:r>
        <w:t xml:space="preserve">Sincerely,</w:t>
      </w:r>
      <w:r>
        <w:br/>
      </w:r>
      <w:r>
        <w:br/>
      </w:r>
      <w:r>
        <w:rPr>
          <w:bCs/>
          <w:b/>
        </w:rPr>
        <w:t xml:space="preserve">Muhammad Ali Khan</w:t>
      </w:r>
      <w:r>
        <w:br/>
      </w:r>
      <w:r>
        <w:t xml:space="preserve">Candidate for Advanced Meteorological Studies</w:t>
      </w:r>
    </w:p>
    <w:p>
      <w:pPr>
        <w:pStyle w:val="BodyText"/>
      </w:pPr>
      <w:r>
        <w:t xml:space="preserve">Word Count: 852</w:t>
      </w:r>
      <w:r>
        <w:br/>
      </w:r>
      <w:r>
        <w:t xml:space="preserve">*This Scholarship Application Letter is specifically tailored for Meteorologist training programs in Pakistan Islamabad, reflecting national priorities and institutional capabiliti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ist Studies in Pakistan Islamabad</dc:title>
  <dc:creator/>
  <dc:language>en</dc:language>
  <cp:keywords/>
  <dcterms:created xsi:type="dcterms:W3CDTF">2025-12-10T12:15:34Z</dcterms:created>
  <dcterms:modified xsi:type="dcterms:W3CDTF">2025-12-10T12:15:34Z</dcterms:modified>
</cp:coreProperties>
</file>

<file path=docProps/custom.xml><?xml version="1.0" encoding="utf-8"?>
<Properties xmlns="http://schemas.openxmlformats.org/officeDocument/2006/custom-properties" xmlns:vt="http://schemas.openxmlformats.org/officeDocument/2006/docPropsVTypes"/>
</file>